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31</w:t>
      </w:r>
      <w:r>
        <w:t xml:space="preserve"> </w:t>
      </w:r>
      <w:r>
        <w:t xml:space="preserve">มกร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ล่าม) สวัสดีค่ะ ได้ยินไหมคะ</w:t>
      </w:r>
    </w:p>
    <w:p>
      <w:pPr>
        <w:pStyle w:val="BodyText"/>
      </w:pPr>
      <w:r>
        <w:t xml:space="preserve">(อาจารย์สุธิรา) เป็นอย่างไรบ้างเด็ก ๆ วันนี้หนาวไหม น่าจะหนาว แต่หนาวน้อยกว่าเมื่อวานไหม เมื่อวานน่าจะหนาวกว่านี้หนาวกว่า วันไหนหนาวกว่ากันนะคะ สกลนครนี่ อากาศเลขตัวเดียวค่ะ เลขตัวเดียว 2-3 วันมานี้ อยู่ที่ 9, 8, 7องศา เท่านั้นนะคะ ยังรักษาอุณหภูมิไว้ที่ประมาณนี้ค่ะ 9, 8, 7 องศา นะคะ เดี๋ยววันนี้ บอกแล้วว่าเราจะมาปั้นโมเดล แต่ก่อนจะปั้นนี่ เราต้องมารู้จักกับโหมดนะคะ โหมดที่ใช้ทำงานกับวัตถุ หรือโมเดลของเรานั่นเองนะคะ ก็คือสิ่งที่เราจะสร้างขึ้นในโปแกรมนี้ 1 ชิ้นนี่ งาน 1 ชิ้นนี่เราจะเรียกมันว่า</w:t>
      </w:r>
      <w:r>
        <w:t xml:space="preserve"> </w:t>
      </w:r>
      <w:r>
        <w:t xml:space="preserve">“</w:t>
      </w:r>
      <w:r>
        <w:t xml:space="preserve">งานวัตถุ 1 ชิ้น</w:t>
      </w:r>
      <w:r>
        <w:t xml:space="preserve">”</w:t>
      </w:r>
      <w:r>
        <w:t xml:space="preserve"> </w:t>
      </w:r>
      <w:r>
        <w:t xml:space="preserve">นะคะ หรือโมเดล 1 ชิ้นนั่นเอง ทีนี้เรามาดูกันว่า Mode ที่จะใช้ทำงานกับวัตถุหรือโมเดลของเรานี่ มีโหมดอะไรบ้างนะคะ นะคะ ใน blender นี่เวอร์ชันนี้นะคะ ยังเป็นที่เรายังใช้เวอร์ชันใหม่ โหมดมันอาจจะลดลงนะคะ เหลือไม่กี่โหมดนะคะ แต่เวอร์ชันนี้เขาแบ่งออกเป็น 6 โหมดนะคะ โหมดแรกชื่อ Object Mode Mode ที่ 1 นะคะ โหมดที่ 2 Edit Mode นะคะ โหมดที่ 3 ชื่อว่า UV Face Select นะคะ Mode ที่ 4 Vertex Paint โหมดที่ 5 Texture Paint และโหมดสุดท้ายนะคะ โหมดที่ 6 Weight Paint นะคะ เดี๋ยวจะมาอธิบายแต่ละโหมดนะคะ ทั้ง 6 โหมดของเรานี่ ว่ามันมีลักษณะอย่างไร แล้วมันทำงานอะไรนะคะ มาดูที่โหมดที่ 1 Object Mode นะคะ โหมดแรกเลย โหมดที่ 1 นะคะ เพื่อให้เห็นว่าโหมดนี้อยู่ไหน เด็ก ๆ ก็ต้องเปิดโปรแกรม blender ของเราขึ้นมาด้วยเหมือนกันนะคะ ให้เด็ก ๆ เปิดโปรแกรม blender ของเรานะคะ ขึ้นมาด้วยถ้าใครเปิดมาแล้วตรงที่จะบอกตำแหน่งของโหมดเรามันจะอยู่ตรงนี้นะคะ ด้านล่าง จะเห็นนะคะ ด้านล่างนะคะ แต่ก่อนอื่นเด็ก ๆ ต้องเปิดโปรแกรมก่อน ไม่อย่างนั้นไม่เห็นนะคะ เปิดได้หรือยังของตี๋น้อย โอเคค่ะ เดี๋ยวพอดีอีกเครื่องหนึ่งยังเปิดโปรแกรมไม่ได้ แป๊บหนึ่งนะคะพี่ล่าม ถ้าโดยปกติแล้วนะคะ พอเราเปิดขึ้นมาแล้วนะ โหมดที่มันจะขึ้นโหมดแรก ก็คือ Object Mode เสมอนะคะ เพราะอะไรมาดูกันนะคะ Object Mode จะเป็นโหมดที่ไว้สำหรับจัดการวัตถุของเรานั่นเองนะคะ เป็นโหมดมาตรฐาน เห็นไหม เขาบอกเป็นโหมดมาตรฐาน มันก็จะอยู่ที่โหมดนี้เสมอนะคะ โหมดนี้นะคะ บอกว่าสามารถใช้เลือกวัตถุนะคะ หรือชิ้นงานของเรานี่ ได้ตั้งแต่ 1 ชิ้น หรือหลาย ๆ ชิ้น ก็คือถ้าเลือกโหมดนี้มันจะทำงานมากกว่า 1 ชิ้นได้นะคะ ใช้เคลื่อนย้ายหมุนอะไรก็แล้วแต่นะคะ ตัวนี้ โหมดนี้มันจะหมายถึงเหมือนให้นึกถึงถ้าเราสร้างโมเดลรีโมตขึ้นมานี่ มันจะหมายถึงไอ้ตัวทั้งหมดทั้งปวงนะคะ ไม่ได้แยกส่วนประกอบ เช่นปุ่มอะไรแบบนี้นึกออกนะ เช่น รวมทั้งหมด 1 ชิ้นนี่ จะใช้โหมดนี้มันจะเป็นการรวมวัตถุ หรือสิ่งที่อยู่ในนี้ องค์ประกอบอะไรต่าง ๆ ส่วนต่าง ๆ นี่ ถ้าใช้ Object Mode มันจะรวมเป็นชิ้นใหญ่ ๆ ชิ้นเดียวนะคะ เพราะอะไร เพราะในโมเดลนี่ วัตถุ 1 ชิ้นนี่มันจะมีส่วนต่าง ๆ ให้นึกถึง เหมือน… เหมือนรถยนต์ นึกออกนะ รถยนต์ 1 คันนี่นะคะ ชิ้นส่วนเขาก็จะแยก มีอะไร มีล้อใช่ไหม เห็นไหม แต่เวลาทำงานใน Object Mode น่ะ 1 ชิ้นของมัน หมายถึง รวมทั้งหมดของรถ 1 คัน ไม่ใช่ 1 ชิ้นนั้น เป็นล้อนี้นะคะ ลักษณะนี้นะคะ ก็คือ Object Mode ก็คือวัตถุทั้งหมดเลย Object Mode ทรงนี้ทั้งหมด เช่น ถ้าเป็นลูกบาศก์นะคะ ก็คือตัวลูกบาศก์ทั้งหมดนี่ 1 ชิ้น ทั้ง 3 Object หรือวัตถุทั้ง 3 ชิ้นนะคะ เหมือนกล้องนี่นะคะ ถ้าเราจะทำกับกล้องนี่ เห็นไหมคะ นี่คือวัตถุ 1 ชิ้น หรือไฟนี่นี่ก็คือชิ้นหนึ่ง 1 ชิ้น เห็นไหมคะ อย่างละชิ้นทั้งนั้นนะคะ นี่คือ Object Mode นะคะ มาดู Object ต่อมา Edit Mode Edit Mode มีไว้ทำไม Edit ชื่อมันก็บอกอยู่แล้วนะคะ Edit แปลว่า แก้ ใช่ไหม ถ้าแปลตามตัวตามภาษาอังกฤษ แก้ไขได้ หรืออะไรได้ คือ เป็นโหมดที่ใช้เพื่อปรับแต่งส่วนนะคะ ส่วนต่าง ๆ ในวัตถุ 1 ชิ้นของเรานี่ ในวัตถุ 1 ชิ้น มันก็จะมีแบ่งส่วนออกมาน่ะนะคะ จะทำเฉพาะชิ้นเดียวนะคะ มันจะไม่สามารถเห็นไหมคะ ไม่สามารถปรับแต่งวัตถุครั้งละหลาย ๆ ชิ้นพร้อมกันได้ จะไม่เหมือนความแตกต่างของ Edit Mode นะคะ มันจะทำทีละครั้ง หรืออย่างละ 1 ชิ้น ครั้งละชิ้น นี่เห็นไหมคะ เพราะอะไร เพราะมันใช้ในการไปแต่งหรือไปแก้ส่วนย่อยของวัตถุเรานั่นเองนะคะ ซึ่งในส่วนย่อยของวัตถุจะมีชื่อเรียก 3 อย่างด้วยกัน คือ Vertex นะคะ Edge แล้วก็ Face ถ้าพูดถึง Vertex Vertex คือจุดอะไร ในนี้อธิบายไว้ว่า คือ จุดที่ประกอบกันเป็นวัตถุ ส่วน Edge คือ เส้นขอบหรือด้านข้างของัตถุ Face นะคะ ให้นึกถึงเวลาเราสร้างวัตถุ หรือว่าวาดรูปชิ้นงานขึ้นมา 1 อันนี่ นึกออกนะ มันก็จะมี… เหมือนวาดวงกลมนี่ จุดเริ่มต้นของวงกลม ก็คือเราต้องสร้างจุดเริ่มต้นก่อนแล้วก็วาดจนเส้นมันกลับไปจุดเส้นมันกลับไปจุดรวมกัน เห็นไหมคะ จุดที่มันรวมกันเป็นวัตถุ เราจะเรียกว่า Vertex นะคะ Edge คือ เส้นขอบหรือด้านข้าง ด้านขอบของวัตถุนะคะ และก็ Face Face คือพื้นผิว มาดูกันนี่นะคะ ให้นึกถึงนี่ เหมือนส่วนของ… จะเรียกว่าสี่เหลี่ยมไหมน่ะ ถ้าเรียกรูปทรงนี่มันก็มาจากรูปทรงสี่เหลี่ยมใช่ไหมคะ Vertex นี่ คือ จุดที่เป็นจุดรวมของวัตถุชิ้นนั้น เห็นไหมคะ เพราะอะไร สี่เหลี่ยมจะต้องเป็นจุดที่… เรียก Vertex ได้นะ ก็คือจุดที่มารวมนี่นะคะ ส่วน Edge Edge คือเส้นขอบ ก็คือเส้นพวกนี้ ตรงนี้ก็เรียกว่า</w:t>
      </w:r>
      <w:r>
        <w:t xml:space="preserve"> </w:t>
      </w:r>
      <w:r>
        <w:t xml:space="preserve">“</w:t>
      </w:r>
      <w:r>
        <w:t xml:space="preserve">Edge</w:t>
      </w:r>
      <w:r>
        <w:t xml:space="preserve">”</w:t>
      </w:r>
      <w:r>
        <w:t xml:space="preserve"> </w:t>
      </w:r>
      <w:r>
        <w:t xml:space="preserve">ได้ ไอ้เส้นที่อยู่ขอบ ๆ นี่ ก็คือเส้นขอบของวัตถุเรานี่ เราจะเรียกว่า Edge และส่วนของ Face กHคือส่วนพื้นผิว ก็คือส่วนที่เป็นระนาบนะคะ เหมือนตรงปีกนี่ เห็นไหม ตรงนี้ก็คือพื้นผิว เหมือนตรงลำตัวตรงนี้ คือ พื้นผิวนะคะ พื้นผิวด้านซ้ายด้านขวา เพราะลักษณะตรงนี้ โค้ง ๆ มน ๆ หน่อย แบ่งเป็น 2 ส่วนนะคะ เพราะฉะนั้น ถ้าบอกว่า Vertex ให้เด็ก ๆ ไปหาจุดมันนะ แต่ถ้าไปที่ Edge เด็ก ๆ ต้องไปที่เส้นแต่ถ้าบอกว่า Face เด็ก ๆ ต้องไปที่หน้ามันโอเคไหมคะ นะคะ องค์องค์ประกอบของ Edit Mode นะคะ แก้อะไร แก้ Edge แก้ Face แก้ Vertex นะคะ มาดูในโปรแกรมเรานะคะ ส่วนของ Edit Modeนะคะ อ๋อ เพราะเราไปเลือกวัตถุ เห็นไหมคะ นะคะ ลองเลือก Edit Mode เด็ก ๆ เลือก Edit Mode สังเกตสีก็เปลี่ยน เห็นไหมคะ Edit Mode อยู่ไหน อย่างเช่น ดูนะ ถ้าเลือกตรง… ไอ้นี่ก็เล็กมาก กด S 1 ครั้ง เห็นไหมคะ กด S แล้วลากเมาส์ เห็นไหม Scale ถ้ากดปุ่ม S หมายถึง Scale Scaleก็คือขนาดน่ะค่ะ เห็นไหมคะ ลากเมาส์ออกไป ก็คือขยายขนาดวัตถุเรา ถ้าลากเมาส์เข้าเลื่อนเมาส์เข้าเห็นไหม จะเห็นการเลื่อนวัตถุ เด็ก ๆ จะทำได้ ก็คือเมื่อกดที่วัตถุชิ้นนั้นนะ แล้วกดให้มันขึ้นว่า ให้ขึ้นว่ามันขึ้นวัตถุเราอยู่ที่วัตถุชิ้นนั้นแล้วกด S พอกด S นี่ เห็นไหมนะคะ พอเคลื่อนเมาส์ เราอยู่ที่วัตถุชิ้นนั้นแล้วกด S พอกด S นี่ เห็นไหมนะคะ พอเคลื่อนเมาส์ เห็นไหมคะ จำด้วยนะคะ คีย์ลัดบางตัวนี่ ไม่สอนซ้ำเพราะฉะนั้น ถ้าจะย่อหรือขยายวัตถุตัวเองนี่ เพิ่มขนาดหรือลดขนาดวัตถุ กด S นะคะ กด S แล้วก็ลากเมาส์ เห็นไหม ใหญ่ไปล้นจอนะคะ อย่างนี้เป็นต้นนะคะ นั่นคือ Edit Mode มาดูโหมดต่อไปค่ะ โหมดที่ 3 Sculpt Mode Sculpt Mode สิ Sculpt Mod นะคะ เป็นโหมดให้ปรับแต่งวัตถุ แต่เป็นแบบที่คล้ายการปั้น ให้นึกถึงเหมือนเครื่องปั้นดินเผาถ้าใช้โหมดนี้หมายถึงวัตถุนี้จะโดนเราปรับ โดยจะมีแปรงนะคะ โดยใช้แปรงหรือจุดต่าง ๆ ในวัตถุโดยใช้วิธีการกำหนดแรงผลักของแปรงของแปรงนะคะ เรามาดูกันโหมดนี้นะคะ โหมด Sculpt Mode เด็ก ๆ ดูนะคะ เด็ก ๆ เลือกวัตถุแล้ว เปลี่ยนเป็น Sculpt Mode เมื่อกี้เราเลือกวัตถุหรือยัง เลือกแล้วนะ ตรงมุมนี้นะคะ พอเราเลือกโหมดเด็ก ๆ จะสังเกตเห็นว่ามันจะมีTool Box ขึ้นมาด้านซ้ายมือ ซ้ายมือนะคะ เห็นไหม สามารถตั้งค่าอะไรได้ นี่เห็นไหม มันจะมีตัวเลขนะคะ มีขนาดเห็นไหมเป็น Pixel นะคะ สมมติ เปลี่ยนจาก 35 เป็น… เพิ่มสิ 40 มันจะเป็นอย่างไร เราเลือกหรือยังเดี๋ยวนะ แป๊บหนึ่งนะคะ เดี๋ยวกลับไปที่ Object Mode ก่อน ตอนนี้เราเลือกไอ้ตัวนี้อยู่นะ ใหญ่ไปลดลงอีกหน่อย วัตถุที่เราเลือก คือ ลูกบิดนี้นะคะ แล้วเราก็เลือกโหมดที่ชื่อว่า อะไรนะ ไม่มีหรือ ให้เขาคลิกที่แถบเครื่องมือนะคะ ให้เขาลองหาแถบเครื่องมือนี่ เห็นไหมคะ blender mode อะไรพวกนี้ฃ ทำไมไปโหมดนี้ล่ะ ออกเลย มันจะอยู่ตรงนี้ไม่อย่างนั้นมันจะอยู่ตรงนี้ ด้านข้างนี่ นี่ขึ้นไหม T ไหมตัว T กดตัว T เวอร์ชันไหน เขาใช้เวอร์ชันไหน 2.79 นะ เวอร์ชันที่เราใช้กันนะคะ ถ้าเด็ก ๆ … ขึ้นไหม ยังไม่ขึ้น ทำไมมันถึงเป็นภาษาไทย ปกติ blender ถ้าไม่กำหนด มันก็เป็นภาษาอังกฤษ นี่หรือ เดี๋ยวนะ กลับมา Object Mode ก่อน ขึ้นไหม Tool Shelf นี่ ขึ้นไหม กดตัว T สิ ให้เขากดตัว T ไม่ขึ้นหรือ เด็ก ๆ ดู พอเราเลือกโหมดนะคะ Sculpt ปุ๊บ เด็ก ๆ ลองคลิกที่ไอ้ตัวนี้เห็นไหม จะเรียกว่าอะไรไม่รู้น่ะ ไอ้ตัวที่มันขึ้นรูปน่ะ ลองเลือก Face เห็นไหม นี่ ๆ เห็นหรือเปล่าคะ ลองเปลี่ยนจาก Face เป็น เอาอันไหนดี เป็นอย่างไร เอาตัวไหนจะเห็นชัด Face ได้นะคะ อย่างนี้ก็ได้นี่ เห็นไหม ปั้น ก็คือมันจะค่อย ๆ บิดไป เห็นไหมคะ ลักษณะการบิด มันจะไปทั้งชิ้นน่ะ เด็ก ๆ ดู เอาแบบนี้ได้ไหม ให้มันปูดออกมา ก็ถ้ายังใช้เมาส์ไม่คล่อง มันก็จะยาก ๆ นิดหนึ่งนะคะเด็ก ๆ เห็นไหม เห็นไหม มันจะค่อย ๆ ขึ้นนะคะ สังเกตตำแหน่งด้วยจุดที่เราจะทำนี่นะคะ ตั้งค่าพวกนี้ จะอยู่ตรงนี้นะคะ ลองเปลี่ยน นะคะ ลักษณะการปรับมันก็จะไปตามรูปที่เราเลือกด้วยนะคะเด็ก ๆ พอดึงถูก ดูสิลากออกมาเลย เรียบร้อยไปแล้ว หยุดไปแล้ว ไม่เป็นไร ลองดึง ๆ ไปก่อน เรายังไม่ชินในการปั้นนะคะ เพราะเราไม่ใช่นักปั้นมืออาชีพ เห็นไหม เห็นไหมคะ คือ ลักษณะพื้นผิวมันจะไปตามที่เราเลือก เด็ก ๆ เห็นไหมนะคะ นี่นะ ลองให้มันนูนขึ้นมาสิ ไม่นูนนตรงไหนนี่ มีหลายแบบนะ นี่เห็นไหมคะ นี่ ถ้าแบบนี้คือมันจะตัดส่วนใช่ไหม ถ้าแบบนี้ล่ะ ถ้าแบบนี้เหมือนเพิ่มส่วนไหมนะคะ ลักษณะส่วนจะเป็นสีเข้มขึ้นนะคะ อย่างนี้เป็นต้นนะคะ นี้คือ Sculpt Mode นะคะ เราน่าจะเปลี่ยน Texture อะไรได้อีกหลายอย่างนะคะ ก็ถ้าดูจากตัวอย่างนะคะ ก็คือตรงนี้เป็น Sculpt Mode โหมดตรงนี้วัตถุที่เลือกเป็นรูปอะไรล่ะ มันก็จะบิดไปตามรูปนี่ล่ะเด็ก ๆ แต่เดี๋ยวโหมดนี้เราจะไม่ปั้นเองอยู่แล้วนะคะ เพราะมันค่อนข้างยากให้นึกถึงว่าถ้าเราไม่เคยปั้นงานประเภทนี้ เราก็จะปั้นไม่ถูกหรอกนะคะ คือ เหมือนเราก็ไม่รู้จะบีบอย่างไรให้มันเป็นทรงนี้ อะไรอย่างนี้ บอกไว้ให้เข้าใจ เพราะที่เราใช้เราจะไม่ใช้โหมดนี้แน่นอน มาดูโหมดต่อไปดีกว่านะคะ เมื่อกี้บอก Sculpt Mode นะ มันจะมีแปรง เห็นไหมคะ ผลักดันของแปรงในการดันหรือดึงขึ้น เมื่อกี้ไม่เห็นมันจะดึงให้เราเลย บอกว่า Select Sculpt เราจะดึงมันขึ้น ลองใหม่สิไม่ยอมให้ดึงน่ะ ดึงพื้นผิว ดึงพื้นผิว เพราะฉะนั้น พื้นผิวคือ Face ต้องคลิกที่ตำแหน่งพื้นผิวในการดึงนี่ไง เริ่ม ๆ … เริ่มได้แล้ว ดึงพื้นผิวเห็นไหมคะ นี่รือเปล่า ลองเปลี่ยนโหมดนะคะ เอาตัวนี้ ไม่ให้ความร่วมมือในการดึง ดึงลงหรือ ดันลงไป ไม่ ไม่ ไม่ลง อย่างไร เข้า ดึงเข้าไหม พลิกกลับไม่พลิก ไม่นูนขึ้น ไม่พลิก คุณหลอกดาวนะนี่ ดูตัวนี้สิ ได้ดึงได้อันนี้ ดึงได้เห็นไหม ดึงขึ้นเห็นไหมคะ เหมือนได้เฉพาะพื้นผิวบางส่วน เดี๋ยวต้องเลือกต่อไปเรื่อย ๆ ถ้าอย่างนี้คือตัดไหม เข้าไม่เข้านะคะ ก็คือนะคะ ก็คือเลือกโหมดใน Sculpt แล้วยังมีตัวเล็กได้อีก เห็นไหม ว่าจะเลือกอะไรนะคะ เพิ่มพื้นผิว พื้นผิว เฉพาะส่วนที่เป็นพื้นผิวที่เขาบอกย้อน ๆ ๆ ๆ ๆ กด Ctrl + Z เพื่อจะย้อนนะคะ โอเคนะคะ มาดูโหมดต่อไปกันดีกว่า Vertex Paint โหมดนี้นะคะ Vertex Paint Paint ก็บอกอยู่แล้ว อะไรนะ ถ้านึกถึง Paint ก็คือระบายสีน่ะ แต่ในที่นี้หมายถึง เลือกกำหนดสีหรือลวดลายนะคะ เขาบอกว่ามักใช้ในการสร้างตัวละครประกอบเกม นี่เห็นไหมคะ ใส่สีเข้าไปให้ เรามาดูกันนะคะ ถ้าจะใส่สีให้ตัวนี้ โหมดของเราก็จะเปลี่ยนเป็น Vertex Paint แล้วเราก็มาเลือกสีสิครับ ไม่เห็นเปลี่ยนสีให้เราเลย ต้องใส่ เห็นไหมคะ Vertex Paint คลิกเลือกสีก่อนนะเด็ก ๆ เลือกสี แล้วก็คลิกที่ระนาบนะคะ ระนาบพื้น เปลี่ยนสี นี่คือโหมด Vertex Paint นะคะ มันสามารถเลือกลักษณะการใส่สีได้ด้วยนะ มันจะแตกต่างกัน เห็นไหม เมื่อกี้ออกแนวมืด มันจะออกแนวเฉดสีมันก็จะมีให้เลือก เด็ก ๆ ดูได้นะคะ เลือกได้ตามนี้นะคะ ตามนี้ อันนี้คือ Vertex Paint เห็นไหม ใส่สีชมพูเข้าไปแทนโอเคนะคะ Vertex ก็คือการใส่สี ถ้าเราจะใส่สีให้วัตถุเรา เราต้องเลือกโหมดนี้นะคะ มาดูโหมดต่อมา Texture Texture ก็คือลาย Paint ลาย Texture เป็นโหมดที่ให้กับพื้นผิววัตถุ ใส่ลวดลายให้มันนะคะ วิธีการเราก็ต้องเลือกอะไรคะ โหมด Texture นะ เราก็ไปเปลี่ยนโหมดเลือกเป็น Vertex Texture อันบนสุด เสร็จแล้วมี Texture ให้เลือกอยู่ตรงไหนนี่ อันนี้อะไรน่ะน้องไม่เห็นมีเครื่องมือขึ้นมาเลย Material คลิกเลือก Texture มันก็จะมีให้กำหนดค่าพารามิเตอร์ต่าง ๆ อยู่ตรงนี้ น่าจะอยู่ตรงนี้ เอ๊ะ ทำไมตัวนี้ไม่ขึ้น Matera พื้นผิว เลือก Texture แล้ว Texture โดนหลอกหรือ Select ทำไมแถบเครื่องมือตัวนี้ไม่ขึ้นนะ Ctrl + Z นะคะ บางโหมดก็อาจจะก็ขึ้นอยู่นะ ทำไมไม่ขึ้นนะคะ ในตัวอย่างนี้ คือ เหมือนจะเลือกลวดลายมาใส่ มันติดล็อกนะคะ นี่คือโหมด Texture เดี๋ยว ตอนทำจริง เราค่อยใส่ โหมดสุดท้าย โหมดสุดท้ายหรือยัง โหมดสุดท้ายของเรา Weight Paint ชื่อก็บอกอยู่แล้ว Weight Weight แปลว่า น้ำหนักนะคะ ของวัตถุ อิงตัวจุด Vertex จุด Vertex ก็คือจุดที่เป็นเส้นจุดรวมเส้นมันน่ะ เขาบอกว่า มันก็จะเหมือนการระบายสี ก็คือไอ้ตัวนั้นนะคะ ตัวไหนนี่ เมื่อกี้เรากดอะไรนะ Ctrl + Z Ctrl + Z ย้อน ๆ ไม่ยอมให้ย้อนไม่ย้อนกลับเสียด้วย แย่แล้ว แย่แล้ว แย่แล้ว กดตัว T 1 ครั้ง Tool มาไหม มาแล้ว โหมดหายไปไหนนะ ไม่ใช่ เราลบไปแล้วหรือ ทำไม Brush Tool เราหาย เหมือนมือ เหมือนจะลบอะไรไปสักอย่างนะคะ New ก็ไม่ขึ้น อะไรนี่ ไม่ Save แล้วกัน แต่จะ Canc eติดไหม โอเคลองใหม่นะคะ เวอร์ชันนี้ คือ ที่นั่งปั้นโมเดล อยู่บ้านอีกเวอร์ชันหนึ่ง ต้องใช้อีกเวอร์ชันหนึ่งนี่ เป็นเรื่องไม่ถนัดจริง ๆ นะคะ เลือกเป็นอะไรนะ Weight Mode Weight ก็คือการให้น้ำหนักนะคะ มันก็เหมือนกับตอนที่เราไอ้นั่นน่ะ เห็นไหม เขาบอกว่าตรง Vertex สังเกต Vertex ก็คือจากมุมต่าง ๆ เด็ก ๆ นึกออกนะ ถ้าเป็น Vertex นะคะ วิธีการใส่มัน ก็คือใส่จากมุม มันจะใส่จากด้านพื้นผิวไม่ได้ ต้องใส่จากมุมเข้าไป เห็นไหมคะ การให้น้ำหนักสีนะคะ นี่ Vertex Mode… Weight Paint พูดผิด ขอโทษที เครื่องมือเยอะเหมือนกันนะนี่ เวอร์ชันนี้ โอเคนะคะ นี่คือโหมดพื้นฐานที่เราจะได้ใช้แน่นอนนะคะ ทีนี้เด็ก ๆ พร้อมที่จะเริ่มสร้างหรือยังคะ อันดับแรกนะคะ ให้เด็ก ๆ เลือก… เปลี่ยนกลับไปที่ Object Mode นะลูก เพราะเราจะเลือกวัตถุ ไปที่ Object Mode เสร็จแล้ว เลือกวัตถุแต่ละชิ้นนะคะ แล้วกด Delete ลบออก ไม่ Delete ให้ Delete นะคะ คลิกอะไรนะ คลิกซ้าย คลิกเมาส์ซ้ายนะเพื่อจะเลือกวัตถุแล้วกด Delete ลบออกให้หมดเลยนะคะ เด็ก ๆ ไอ้วัตถุที่เรามีอยู่ข้างหน้า ตอนนี้ในชิ้นงานเราไม่มีอะไรเลยนะ ว่างเปล่า ว่างเปล่า โอเคไหมคะ สิ่งแรกที่เราจะทำ ก็คือAdd Add Add อยู่ไหนนี่ Transform Edit เลือก Add อันที่ 2 นะ นี่อันที่ 1 ใช่ไหม ไปที่ Tool box ด้านซ้ายมือ แล้วเลือกอันที่ 2 เห็นไหมคะ เมื่อเราจะทำงานเพื่อจะสร้างสิ่งใด ๆ ก็แล้วแต่ สิ่งแรกที่เด็ก ๆ จะต้องสร้าง ก็คือ Plane พื้นแบบนี่ คลิก Plan นะคะ กด S เพื่อขยายขนาดแปรงของเรา คือ อยากได้พื้นที่เล็ก-ใหญ่นึกออกนะ Scale เข้าออกนะลูกโอเค เอาประมาณนี้ ทำอะไรต่อ กดเลข 1 ดูนะคะ ไอ้พื้นที่ทำงานจะอยู่ด้านล่างนี่ ให้มันแนบลงมา แล้วก็เลื่อน เลื่อนน้อง กดเลข 7 ดูด้านบน เห็นไหม ให้มันอยู่ในโซน Safe Zone หรือ โอเค หรือยังคะ กด 1 อีกครั้งหนึ่ง สังเกตเส้นอีกนิดหนึ่ง ลงมานิดหนึ่ง เพราะอะไรเห็นไหมถ้าต่ำกว่านี่ จะเห็นแนวนะ แนวเส้นตัดน่ะ นั่นคือระนาบของพื้นที่เราจะวาง Plan เราลงไปนะคะ ให้มันได้ระนาบ โอเคไหม 1 2 ขยายซ้ายหน่อยหนึ่ง ขยายซ้ายหรือเปล่านะ เลื่อนไปทางซ้ายหน่อยหนึ่ง ถ้าเรากดเลขนะเด็ก ๆ ดูนะ การ Pan ภาพ เราก็จะ 7 นี่คือด้านบน 3 เลข 3 เลข 1 นะคะ นะคะ 1 Front View เราต้องอยู่ที่ Front View นะคะ ตอนนี้ให้กด 1 นะคะ ระนาบจะต้องเป็นอย่างนี้แล๊ดแต๊ดแต๋นะ เพราะอะไร เดี๋ยวเราจะมาดึง รูปที่เรามาปั้นเข้ามานะ โอเคไหม ใครยังไม่ได้ Pan อีก ถ้าดูจากหมายเลข 7 เห็นไหมคะ พื้นที่เราจะเป็นอย่างนี้นะเด็ก ๆ ตอนนี้ อาจารย์แม่กดเลข 7 นะคะ ตอนนี้ให้กลับมากดเลข 1 เพื่อให้เห็นระนาบ Plan เราอยู่ตรงนี้เสมอนะ ต่อไปไปเลือก Menu File สัปดาห์ที่แล้วให้ดาวน์โหลดภาพไว้แล้วนะ เสร็จแล้วให้ไปที่เมนู Import Import คือ นำเข้าของลองแบบนี้… ไหนนะ เราโหลดมาแล้ว เราเอาไปไว้ไหนนี่ แย่แล้ว เดี๋ยวนะ หาภาพตัวเองก่อนนะ แจกันเราอยู่ไหนเอ่ย แป๊บหนึ่งนะคะ Download File Download โอเค โอเคเจอหรือยัง เจอรูปตัวเองหรือยัง Picture อยู่ไหนล่ะนี่ ทำไมหาไม่เจอ C: ไม่ใช่ Y Open ใหม่ทำไมไม่เจอชื่อไฟล์ล่ะนี่ Document No Picture เพิ่มไม่ให้เพิ่ม เดี๋ยวนะเวอร์ชันนี้แป๊บหนึ่งนะคะ เด็ก ๆ จำได้นะ สัปดาห์ก่อนให้เปิดคู่มือ ให้ดาวน์โหลดคู่มือไว้ ใช้คู่มือช่วยนะคะ สร้างโมเดล File อยู่ที่หน้าที่นะคะ อันนี้ Information user interface Language Auto Save System current ใช้ยากมาก ๆ เลย Windows Type เลือก Add Add Plan กด Scale ขยาย เอาลง เอาลง เอาลง เอาลง กด 1 กด 1 แล้วก็เลื่อนน้องไปกด 7 กด S S กด S โอเค เกือบได้แล้ว ไม่ใช่ตรงนี้ เดี๋ยวก่อนนะคะ หาเครื่องมือ มันอยู่ที่โหมด Windows Type อยู่ที่ Windows Type เพราะมันจะมี Image Browser อยู่ตรงไหนนะ กด T หายอีกแล้ว กด T ตัว T ตัว T ตัว T Windows Type อยู่ไหนนะ General Protocal Rating Image Editor แก้รูปหน้าก็ไม่ใช่ หาเมนูไม่เจอ อยู่ข้างล่างหรือ Windows Type เดี๋ยวก่อนนะครับ กำลังหาเมนูอยู่ครับ ทำไมไม่ขึ้น Transform Add Pic… Animation Body Tool Browser Y Picture ชื่อไฟล์ไม่ขึ้นเปิดไฟล์ไม่ได้ เมื่อมันไม่ขึ้นก็ไม่ต้องใชรูปแล้วนะคะ เราใช้วิธีนี้นะเด็ก ๆ เปิด ไม่ให้… กดเลข 1 นะคะ กด Tool T T ทำไมไม่ขึ้นล่ะ Tool หายไปไหน โอเค แจกัน แจกันมันมีรูปทรงอย่างไรคะ เป็นทรงกระบอกใช่หรือเปล่า ทำไมเปิดไม่ได้ ทำไมเปิดไม่ได้นะ แย่จริง ๆ เลย ดูตัวอย่างจากไอ้นี่ก็ได้นะคะ เดี๋ยวจะให้ดูว่าเอาจากตัวไหน อยู่ไหนนะ จะพยายามเลือกแบบที่มันไม่เหมือนกัน 3 แบบ โอเค เด็ก ๆ ดูนะคะ แจกันรูปนี้นะคะ ในรูปนี้ 4 แบบนี้ ลักษณะ ก็คือมีทรงเตี้ย ทรงสูง แล้วก็ปากแคบนะคะ ลักษณะจะไม่เหมือนกัน พยายามจะหาที่ยังไม่อยากให้ปั้นยากขนาดนั้น ตัวนี้ดีกว่านะคือ ทรงสูงมี 2 ใบ แต่ปากแคบใบหนึ่ง ปากกว้างใบหนึ่งนะ แล้วก็มีทรงเหมือนโอ่งใบหนึ่ง แล้วก็ทรงใบหนึ่ง ลักษณะของแจกันนะคะ เด็ก ๆ ดูรูปทรงมัน ก็คือมีพื้นฐานมาจากอะไร ให้นึกถึงเหมือนขวดอะไร ขวดน้ำใช่ไหมคะ ขวดน้ำนี่ ก็มีรูปทรงเป็น เขาเรียกว่าอะไร เพราะฉะนั้น วัตถุที่เราจะเพิ่มลงไป ก็คือวัตถุทรงกระบอก ที่เรียกว่า</w:t>
      </w:r>
      <w:r>
        <w:t xml:space="preserve"> </w:t>
      </w:r>
      <w:r>
        <w:t xml:space="preserve">“</w:t>
      </w:r>
      <w:r>
        <w:t xml:space="preserve">Cylinder</w:t>
      </w:r>
      <w:r>
        <w:t xml:space="preserve">”</w:t>
      </w:r>
      <w:r>
        <w:t xml:space="preserve"> </w:t>
      </w:r>
      <w:r>
        <w:t xml:space="preserve">เด็ก ๆ เลือกแล้ววางให้มันอยู่ในระนาบของ Plane เราเห็นไหมคะ ดูเลข 7 เพื่อจะดูว่าวัตถุเรามันเป็นทรงกระบอกไหม เลื่อนออกไปข้างนอก เราก็เลื่อนไป เราก็กดเลข 1 ใหม่ เห็นไหมคะ ให้วัตถุอยู่ในระนาบพื้นผิวเรานะ ซูมเข้า ซูมออกรู้แล้วนะคะ โอเคหรือยัง ได้วัตถุมาแล้ว อันดับแรกมาดูรูปทรงแรกที่เราจะทำ เอาทรงไหนดี ง่ายสุดน่าจะเป็นทรงนี้ เพราะเห็นไหมคะ รูปพื้นฐานกับทรงนี้ ก็ยังมีเค้าโครงเดิม ก็คือแนวตรง ๆ แต่ไปปรับแค่ตรงปากกับก้น เพราะฉะนั้น กด S เพิ่มขนาดน้องขึ้นไป ขยายแล้วมันทะลุ เลื่อนขึ้นไปด้วยนะคะ ให้มันอยู่ระนาบพื้นผิว พยายามให้น้องอยู่ตรงกึ่งกลาง กดเลข 1 กลับคืนมาสู่โหมดนี้ ดูคู่มือประกอบนะคะเด็ก ๆ อย่าลืม S X S X X Y เราจะพาดึงวัตถุแล้วนะคะเด็ก ๆ ดูนะ กดเลข 7 ก่อน ไปไหนล่ะ พุ่ง… เลข 1 เลข 7 กด S แล้วก็กด X เลือกวัตถุผิดชิ้นเดี๋ยวนะคะ แป๊บ วัตถุที่เราจะเลือก ก็คือตัวนี้นะคะ ขอเป็นเลข 3 เลข 3 กด S Z เห็นไหมคะ เพิ่มความสูง ความสูง คือ แกน Z นะเด็ก ๆ ดูนะคะ ก็คือต้องกด Scale ก่อน กด S แล้วกดตัว Z เด็ก ๆ จะเพิ่มหรือลดความสูงได้ด้วย Scale นี้นะคะ เห็นไหม ตอนนี้แจกันตัวนี้เป็นทรงสูง เพราะฉะนั้น ต้องเพิ่มความสูงให้มัน ถ้ากด S เฉย ๆ มันจะเพิ่มทั้งซ้าย-ขวา นึกออกไหม แต่ถ้าเรากด S แล้วกด Z ด้วย มันจะเพิ่มในแนวขึ้น ขึ้นกับลง ก็คือเพิ่มความสูงนะคะ แล้วถ้ากด S + X ล่ะ S กับ X เพิ่มแนวไหน ด้านข้างนะคะ เพราะตอนนี้เราอยู่เบอร์ 3 ถ้าเราอยู่เบอร์ 1เห็นไหมคะ เดี๋ยวให้ดูใหม่นะ Ctrl + Z ย้อนกลับก่อน เราอยู่หมายเลข 1 ถ้าเด็ก ๆ จะต้องการขยายขนาดมันนี่ ในแนวตั้งนะคะ เด็ก ๆ ต้องกดปุ่ม S แล้วก็กดปุ่ม Z สังเกตแกนสีน้ำเงินจะขึ้นมา เห็นไหมลูก เลือกวัถุให้ถูกชิ้นด้วยนะคะ ถ้ากด S แล้วกด Z นี่เห็นไหมคะ เราจะเพิ่มขนาดวัตถุให้สูงขึ้นหรือสั้นลงจะเป็นในแนวสีน้ำเงิน แกนสีน้ำเงิน ทีนี้ถ้ากด S กับ X ถ้า X จะออกทางขวางเห็นไหมคะ ก็คือขยายให้กว้างขึ้น แล้วที่นี้เด็ก ๆ ลองกดเลข 3 บอกแล้วว่าเวลาเราหมุนเราต้องดูให้ครบทุกด้านใช่ไหม เห็นไหม แจกันจะสามารถเปลี่ยนจากทรงกลมเป็นทรงรีได้ S + X อีกทีหนึ่งนะคะ S X อีกรอบหนึ่งนะคะ นะนี่ ถ้า X มันจะออกแนวนี้นะคะ มีอีกตัวหนึ่ง S กับ Y ถ้า S กับ Y Y จะไปแนวแกนสีเขียวน่ะลูก กดเลข 1 นะคะ ตอนนี้อยากได้แจกันทรงสูง เพราะฉะนั้น เราก็ต้อง ขนาดแจกันไม่ต้องใหญ่มากนะคะ เด็ก ๆ ดูพื้นผิวและเทียบ ไม่ใช่ขนาดแจกัน เท่าขนาดพื้นผิว ให้นึกถึง ใช่ไหม เพราะฉะนั้น เราต้องลดขนาดแจกันลงก่อน ให้อยู่กึ่งกลางประมาณนี้นะคะ ขนาดแจกันให้ได้ขนาดนี้ ตอนนี้มุมมองที่เห็นนี่คือหมายเลข 7 นะคะ มุมมอง TOP View นะคะ TOP View ให้เด็ก ๆ ถ้าเด็ก ๆ ได้ขนาดวงแจกันประมาณรูปตัวอย่างแล้ว เด็ก ๆ ก็มากด Front View หมายเลข 1 ให้เด็ก ๆ เพิ่มความสูงให้แจกันเรานะคะ กด S, Z ดึงน้องแจกันลงมาให้ได้ความสูงสักประมาณนี้นะคะ โอเคหรือยัง แล้วอย่าลืมบอกแล้ว สำรวจด้านซ้าย ด้านขวา ด้านหน้า ก้านนะคะ ดูทิศทางให้เขาหมุนให้รอบ รูปทรงแจกันเรามันไม่บิดเบี้ยวนะทีนี้เราจะมาใช้ Edit Mode นะคะ เด็ก ๆ บอกแล้วเมื่อกี้เราอยู่ Object Mode นะ ให้เปลี่ยนเป็น Edit Mode ค่ะ สังเกตวัตถุเรา เป็นวัตถุเราจะเปลี่ยนเป็นสีส้ม ๆ เลื่อนเข้า-เลื่อนออก ตามตัวเราเลยนะคะเด็ก ๆ หมุน ให้เห็น ให้มันเห็นในลักษณะนี้ จะได้รู้ได้นะ คือ มุมมองให้เห็นแบบก้กึ่งหน่อยทีนี้ดูนะคะ ตัวที่เราจะเลือก นี่นะคะ จุด มันจะแถบเครื่องมือมันจะอยู่ด้านล่างนี่ ที่มันจะเป็นรูปนี่เห็นไหม อันแรกเป็น Vertext Vertext Select นะคะ อันที่ 2 Edge Select Vertex คือส่วนไหน เลือกจุด ถ้าเลือกจุดก็คือ Vertex ถ้าเลือกเส้นขอบ ก็คือ Face แล้วก็พื้นผิว ก็เนื่องจากไอ้สัญลักษณ์นี้ Edit Mode แล้ว Shift คลิก For Multi Mode Shift คลิก Shift Click Ctrl + Click Ctrl + Shift โอเค เวอร์ชันนี้มันให้คลิกเมาส์หรือเปล่านะ เด็ก ๆ ถ้าบอกให้คลิก เด็ก ๆ ต้องคลิกตรงนี้นะ คลิกเมาส์ที่อยู่ตรงนิ้วกลางเรา นึกออกนะ ไม่ใช่คลิกตรงนี้นะคะ ให้คลิกจากนี่ เพราะฉะนั้น จุดที่เราจะคลิกนะคะ ก็คือข้างบน ขยาย เห็นไหม เห็นไหมคะ ขยายเส้น เดี๋ยวนะคะ เพราะฉะนั้น ส่วนที่เราจะขยาย เราต้องเลือกให้ถูกนะ ดูเครื่องมือนะคะ ถ้าเลือกเฉพาะจุด Vertex นี้ ก็คือจุดถ้าเลือกขอบ Edge แล้วก็พื้นผิว วิธีการตอนนี้จะเลือกขอบบนนะเด็ก ๆ ดูนะคะ ขอบด้านบน คือ ขอบด้านบน เพราะฉะนั้น โหมดที่เราเลือกต้องเปลี่ยนเป็น Edge แล้วก็คลิกที่ขอบ เส้นขอบบน คลิกด้วยไอ้ตัวกลางนะคะ ตัวกลาง เข้าให้ไหมนี่ นี่ ๆ ๆ เลื่อนเข้าไปอย่างนี้ เห็นไหมคะ เห็นหรือยัง ไม่มาทั้งหมด Select ทั้งหมด Ctrl + Z ก่อน ดูภาพตัวอย่างด้วย เห็นไหม ตรงปากมันจะเข้าไปใช่ไหมคะเด็ก ๆ เพราะฉะนั้น เราจะต้องให้มันเข้านี่ ให้มันเลือกโหมดเป็น ค่อย ๆ ดันน้องเข้าไป นะคะ จะต้องค่อย ๆ อยากได้แต่เส้นไอ้นี่ Edge Edge Edge Edge จะเข้าได้ไหม Edit Mode นะคะ โอเค ให้เห็นด้านบนแล้วกัน โหมดที่เราเลือก ก็คือ Edge นะคะ ดัดดันเข้ามา เห็นไหม เราจะเอาคอขวดให้มันเข้ามานะคะ เห็นไหมคะ ค่อย ๆ มันต้องค่อย ๆ นะเด็ก ๆ ถ้าจะเอาจุดอย่าลืมนะคะ ต้องมาเปลี่ยนเป็น Vertex Mode เอาจุดเข้า เห็นไหม ค่อย ๆ ดัดเข้ามา ทีนี้จะเอาหลาย ๆ จุด ก็คือกด Shift นะคะ กด Shift แล้วเลือกจุด เห็นไหม ดูนะคะ จะเอาเข้าทีเดียว กด Shift แล้วเลือกจุดไป ให้ดูครึ่งหนึ่งก่อนจะเลื่อนเข้าแล้วนะ บางทีเยอะไปก็ไม่เวิร์กนะคะ เอาสัก สักเท่าไรนะ เอาสัก 3 3 ระนาบ ดึงเข้าไปสิ โอเค อย่างนี้ได้ เห็นไหมคะ ให้ปากมันค่อย ๆ เข้าไป เลือก 3 อันนะ เลือกพร้อมกัน 3 อันได้ ต้องกด Shift นะเด็ก ๆ เห็นไหม แล้วเราต้องหมุนด้วยนะหมุนเพื่ออะไร ไม่อย่างนั้นจะเช็กไม่ได้ว่ามันเข้าไปไหม ตรงมุมมันเข้าไปไหมหมุนดูอย่างนี้ ตรงนี้เข้าแล้ว เอามุมนี้บ้าง เวลาทำโมเดลนี่ เนื่องจากเรายังใช้เมาส์ไม่คล่องนะคะ เราต้องค่อย ๆ เป็นค่อย ๆ ไปนะลูก ค่อย ๆ ดันเข้าไป ไม่ใช่ดันปุ๊บ ๆ ได้เลย ไม่ใช่ ค่อย ๆ ดันน้องเข้าไปนะคะ เพราะบางทีนี่ พอแกนมันไม่เห็นสีแดงน่ะ เราก็จะดันเข้ายากหน่อย นี่เห็นไหมคะ มันก็จะค่อย ๆ เข้าไป ดันไปโดนแกนนี้ ไม่เอานะคะ ก็กด Ctrl + Z ยกเลิกได้ เราจะเอาพื้นผิวด้านบนนี่ เราจะขยับเฉพาะพื้นผิวด้านบนเห็นไหม ก็จะบิด ๆ เบี้ยว ๆ ก็ค่อย ๆ เล็มไปนะคะ นี่คือวิธีการ เขาเรียกว่าอะไรนะ ปรับวัตถุ Edit Edit Mode ที่เราใช้อยู่ตอนนี้ แล้วทีนี้ ลองมาดูโหมดที่บอกว่าอะไรนะ Sculpt ปั้น เดี๋ยวจะลองเลือก เห็นไหมคะ ใช้ Sculpt ช่วย มุมมันก็จะค่อย ๆ เปลี่ยน ค่อย ๆ เห็นไหม ค่อย ๆ ปรับเข้าไป ให้มันมน ๆ เห็นไหมคะ อันนี้ลดลง เปลี่ยนเป็นเพิ่มให้มันปูดขึ้น หัวแปรงมันเล็กไปเปล่า เดี๋ยวขอเปลี่ยนขนาดหัวแปลงก่อนนะ ได้ความมนจากหัวแปรงอันนี้นะคะ ก็จะช้านิดหนึ่ง ค่อย ๆ ดัดไปนะเด็ก ๆ เห็นไหม เริ่มเข้ามาแล้ว เอาเสียจนแหว่งเยอะเกินไม่ได้ดู เห็นไหม พอเวลาทำแล้วเราไม่ดู เห็นไหมคะ มันจะหายไปเลยนี่ เห็นไหมลืมดูด้านข้าง ลักษณะมันก็จะเปลี่ยนไปตามไอ้พวกนี้ เห็นหรือเปล่าเอาเพิ่มขึ้นมา แต่ให้น้อยเหลือเกิน เห็นไหมคะ ปั้นได้นี่ ดึงน้องลง ใช้วิธีปั้น แต่บอกแล้วปั้นนี่ยากมากนะคะ เดี๋ยวรู้พื้นฐานแล้วว่าวิธีใช้ Edit ทำอย่างไร เดี๋ยวรอบหน้านะคะ รอบหน้าทีนี้เราจะปั้นตัวเกมจริง ๆ แล้วนะคะ เพราะฉะนั้น เด็ก ๆ ต้องเลือกตัวการ์ตูนที่จะทำ นึกออกนะ เดี๋ยวจะใช้อีกเวอร์ชันหนึ่งที่น่าจะปั้นสะดวกกว่านะคะ รอบหน้า ก็คือหาเช่น อยากทำตัวอะไรคะ หนูน้อยหมวกแดง สมมติ ๆ สมมติเกมเราหนูน้อยหมวกแดง นี่เราก็ต้องมีรูปของน้อง นึกออกนะ เพื่อที่เราจะเอามาปั้นโมเดล แล้วดูนะคะ องค์ประกอบของน้องมีอะไรบ้าง นะคะ หน้านี่ สวนหัวนี่ วงกลมอยู่แล้ว นึกออกนะ แขนนี่ทรงอะไร ทรงกระบอกใช่ไหม ใช่ไหม ให้นึกถึงมุมมอง 3D นะลูก ไม่ใช้ 2D ถ้า 2D มันก็คือแขนก็คือสี่เหลี่ยมดี ๆ นี่เอง ต้องมองเป็นรูปทรง 3 มิติ คือ มันจะต้องมีด้านกว้าง ยาว และก็ความลึกด้วย เพราะฉะนั้น ให้นึกถึงเหมือนเห็นแขนเราน่ะ แขนคนก็เหมือนกระบอก ทรงกระบอกนะคะ เพราะฉะนั้น เด็ก ๆ ต้องหารูป เขาเรียกว่าอะไร ต้นแบบ ต้นแบบสักหนึ่งอัน ถ้าคนจะยากไป ก็เรามาปั้นตัวสัตว์ก่อนนะคะ เพราะฉะนั้น ให้หาเป็นสัตว์ โอเคไหม โจทย์ โจทย์ ก็คือให้หารูปสัตว์ เอาที่มันเป็น… เป็นรูปวาด เพราะแบบนี้มันยากนะ เพราะมันจะไม่เห็นเส้น เพราะฉะนั้น เช่น ๆ เราก็ใส่คำค้นเพิ่มว่า</w:t>
      </w:r>
      <w:r>
        <w:t xml:space="preserve"> </w:t>
      </w:r>
      <w:r>
        <w:t xml:space="preserve">“</w:t>
      </w:r>
      <w:r>
        <w:t xml:space="preserve">ภาพวาด</w:t>
      </w:r>
      <w:r>
        <w:t xml:space="preserve">”</w:t>
      </w:r>
      <w:r>
        <w:t xml:space="preserve"> </w:t>
      </w:r>
      <w:r>
        <w:t xml:space="preserve">รูปแบบนี้ได้นะคะ อย่างนี้ได้ที่เป็นภาพวาดนี่ เพราะมันมีเส้น เห็นไหม พอมันมีเส้น เราก็จะรู้ขอบว่าเส้นวัตถุชิ้นนี้วาดอย่างไร อย่าเอาแบบนอนหมอบมาแบบนี้ เมื่อตัวเกม เพราะฉะนั้น มันต้องเคลื่อนไหวได้ จะต้องเห็นสัดส่วนของขา ของอะไรที่ทำให้เคลื่อนไหวน่ะ นึกออกนะ นะคะ เลือกสัก 1 รูปนะคะ แล้วก็ Save ไว้ เดี๋ยวสัปดาห์หน้าจะพาปั้นเจ้าสัตว์พวกนี้ เจ้าน้องเสือตัวนี้ เหมือนแรคคูนมากกว่าเสืออีก เดี๋ยวเราจะมาปั้นกันในสัปดาห์หน้า โอเคไหมคะ สัปดาห์นี้ พอแค่นี้ก่อนค่ะ ต่อกันในสัปดาห์หน้านะคะ ปั้นรูปสัตว์ค่ะ ขอบคุณพี่ล่ามค่ะ</w:t>
      </w:r>
    </w:p>
    <w:p>
      <w:pPr>
        <w:pStyle w:val="BodyText"/>
      </w:pPr>
      <w:r>
        <w:t xml:space="preserve">(ล่าม) ขอบคุณค่ะ</w:t>
      </w:r>
    </w:p>
    <w:p>
      <w:pPr>
        <w:pStyle w:val="BodyText"/>
      </w:pPr>
      <w:r>
        <w:t xml:space="preserve">(อาจารย์สุธิรา)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3-01-31T04:44:21Z</dcterms:created>
  <dcterms:modified xsi:type="dcterms:W3CDTF">2023-01-31T04: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1 มกราคม 2566 เวลา 08.50 น.</vt:lpwstr>
  </property>
  <property fmtid="{D5CDD505-2E9C-101B-9397-08002B2CF9AE}" pid="3" name="subtitle">
    <vt:lpwstr/>
  </property>
</Properties>
</file>